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9657E" w14:textId="77777777" w:rsidR="00753396" w:rsidRDefault="0051726E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24775550" wp14:editId="11109CEE">
                <wp:simplePos x="0" y="0"/>
                <wp:positionH relativeFrom="margin">
                  <wp:posOffset>0</wp:posOffset>
                </wp:positionH>
                <wp:positionV relativeFrom="margin">
                  <wp:posOffset>381000</wp:posOffset>
                </wp:positionV>
                <wp:extent cx="5943600" cy="90773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9077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BA2931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20CAED6E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4036A62" w14:textId="77777777" w:rsidR="00B257A6" w:rsidRPr="00B257A6" w:rsidRDefault="00B257A6" w:rsidP="00B257A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B257A6">
                              <w:rPr>
                                <w:rFonts w:asciiTheme="minorHAnsi" w:hAnsiTheme="minorHAnsi" w:cstheme="minorHAnsi"/>
                              </w:rPr>
                              <w:t>I just wanted to send a quick word of encouragement out to you.  I know that sometimes the home doesn't sell as quickly as you may have hoped, but don't get discouraged!</w:t>
                            </w:r>
                          </w:p>
                          <w:p w14:paraId="3214E7C7" w14:textId="77777777" w:rsidR="00B257A6" w:rsidRPr="00B257A6" w:rsidRDefault="00B257A6" w:rsidP="00B257A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70C7D48" w14:textId="77777777" w:rsidR="00B257A6" w:rsidRPr="00B257A6" w:rsidRDefault="00B257A6" w:rsidP="00B257A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B257A6">
                              <w:rPr>
                                <w:rFonts w:asciiTheme="minorHAnsi" w:hAnsiTheme="minorHAnsi" w:cstheme="minorHAnsi"/>
                              </w:rPr>
                              <w:t>For every property that is for sale, the perfect buyer is out there somewhere.  Your perfect buyer is out there, too-perhaps they just haven't yet had the opportunity to see your beautiful home!</w:t>
                            </w:r>
                          </w:p>
                          <w:p w14:paraId="652F11A4" w14:textId="77777777" w:rsidR="00B257A6" w:rsidRPr="00B257A6" w:rsidRDefault="00B257A6" w:rsidP="00B257A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9C49C4A" w14:textId="77777777" w:rsidR="001E3352" w:rsidRPr="004C7D9D" w:rsidRDefault="00B257A6" w:rsidP="00B257A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B257A6">
                              <w:rPr>
                                <w:rFonts w:asciiTheme="minorHAnsi" w:hAnsiTheme="minorHAnsi" w:cstheme="minorHAnsi"/>
                              </w:rPr>
                              <w:t>The key to success is remaining optimistic-your house will sell; sometimes, these things just take time!  So keep up that cheerful and confident demeanor, and I'm sure that we'll see results before you know it!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66ACA94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08E82128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C4CACC2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48C7547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B7C06BA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301AD08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0FBFC044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4A3F9AAA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7755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0pt;width:468pt;height:714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" filled="f" stroked="f">
                <v:textbox>
                  <w:txbxContent>
                    <w:p w14:paraId="20BA2931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20CAED6E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4036A62" w14:textId="77777777" w:rsidR="00B257A6" w:rsidRPr="00B257A6" w:rsidRDefault="00B257A6" w:rsidP="00B257A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B257A6">
                        <w:rPr>
                          <w:rFonts w:asciiTheme="minorHAnsi" w:hAnsiTheme="minorHAnsi" w:cstheme="minorHAnsi"/>
                        </w:rPr>
                        <w:t>I just wanted to send a quick word of encouragement out to you.  I know that sometimes the home doesn't sell as quickly as you may have hoped, but don't get discouraged!</w:t>
                      </w:r>
                    </w:p>
                    <w:p w14:paraId="3214E7C7" w14:textId="77777777" w:rsidR="00B257A6" w:rsidRPr="00B257A6" w:rsidRDefault="00B257A6" w:rsidP="00B257A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70C7D48" w14:textId="77777777" w:rsidR="00B257A6" w:rsidRPr="00B257A6" w:rsidRDefault="00B257A6" w:rsidP="00B257A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B257A6">
                        <w:rPr>
                          <w:rFonts w:asciiTheme="minorHAnsi" w:hAnsiTheme="minorHAnsi" w:cstheme="minorHAnsi"/>
                        </w:rPr>
                        <w:t>For every property that is for sale, the perfect buyer is out there somewhere.  Your perfect buyer is out there, too-perhaps they just haven't yet had the opportunity to see your beautiful home!</w:t>
                      </w:r>
                    </w:p>
                    <w:p w14:paraId="652F11A4" w14:textId="77777777" w:rsidR="00B257A6" w:rsidRPr="00B257A6" w:rsidRDefault="00B257A6" w:rsidP="00B257A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9C49C4A" w14:textId="77777777" w:rsidR="001E3352" w:rsidRPr="004C7D9D" w:rsidRDefault="00B257A6" w:rsidP="00B257A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B257A6">
                        <w:rPr>
                          <w:rFonts w:asciiTheme="minorHAnsi" w:hAnsiTheme="minorHAnsi" w:cstheme="minorHAnsi"/>
                        </w:rPr>
                        <w:t>The key to success is remaining optimistic-your house will sell; sometimes, these things just take time!  So keep up that cheerful and confident demeanor, and I'm sure that we'll see results before you know it!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66ACA94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08E82128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C4CACC2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48C7547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B7C06BA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301AD08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0FBFC044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4A3F9AAA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C47FB2" w14:textId="77777777" w:rsidR="00EE5620" w:rsidRDefault="00EE5620" w:rsidP="00C45210">
      <w:pPr>
        <w:spacing w:after="0" w:line="240" w:lineRule="auto"/>
      </w:pPr>
      <w:r>
        <w:separator/>
      </w:r>
    </w:p>
  </w:endnote>
  <w:endnote w:type="continuationSeparator" w:id="0">
    <w:p w14:paraId="2AE9DF65" w14:textId="77777777" w:rsidR="00EE5620" w:rsidRDefault="00EE5620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7D2E0" w14:textId="7ECA1E3D" w:rsidR="00753396" w:rsidRPr="003D1F5F" w:rsidRDefault="003D1F5F" w:rsidP="003D1F5F">
    <w:pPr>
      <w:pStyle w:val="Footer"/>
      <w:jc w:val="center"/>
      <w:rPr>
        <w:sz w:val="18"/>
        <w:szCs w:val="18"/>
      </w:rPr>
    </w:pPr>
    <w:r w:rsidRPr="006C2B25">
      <w:rPr>
        <w:sz w:val="18"/>
        <w:szCs w:val="18"/>
      </w:rPr>
      <w:t xml:space="preserve">Entourage Real Estate, </w:t>
    </w:r>
    <w:proofErr w:type="gramStart"/>
    <w:r w:rsidRPr="006C2B25">
      <w:rPr>
        <w:sz w:val="18"/>
        <w:szCs w:val="18"/>
      </w:rPr>
      <w:t>LLC  |</w:t>
    </w:r>
    <w:proofErr w:type="gramEnd"/>
    <w:r w:rsidRPr="006C2B25">
      <w:rPr>
        <w:sz w:val="18"/>
        <w:szCs w:val="18"/>
      </w:rPr>
      <w:t xml:space="preserve">  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89A98E" w14:textId="77777777" w:rsidR="00EE5620" w:rsidRDefault="00EE5620" w:rsidP="00C45210">
      <w:pPr>
        <w:spacing w:after="0" w:line="240" w:lineRule="auto"/>
      </w:pPr>
      <w:r>
        <w:separator/>
      </w:r>
    </w:p>
  </w:footnote>
  <w:footnote w:type="continuationSeparator" w:id="0">
    <w:p w14:paraId="22ED6DA4" w14:textId="77777777" w:rsidR="00EE5620" w:rsidRDefault="00EE5620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2748F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84048D9" wp14:editId="2A2636A8">
          <wp:simplePos x="0" y="0"/>
          <wp:positionH relativeFrom="margin">
            <wp:posOffset>1924050</wp:posOffset>
          </wp:positionH>
          <wp:positionV relativeFrom="paragraph">
            <wp:posOffset>-90187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uNaAMLLoqosAAAA"/>
  </w:docVars>
  <w:rsids>
    <w:rsidRoot w:val="00C45210"/>
    <w:rsid w:val="00007044"/>
    <w:rsid w:val="000143F4"/>
    <w:rsid w:val="000C7282"/>
    <w:rsid w:val="0015622A"/>
    <w:rsid w:val="001A43F2"/>
    <w:rsid w:val="001D2601"/>
    <w:rsid w:val="001E006A"/>
    <w:rsid w:val="001E3352"/>
    <w:rsid w:val="00250F04"/>
    <w:rsid w:val="002C5183"/>
    <w:rsid w:val="003006E0"/>
    <w:rsid w:val="00341839"/>
    <w:rsid w:val="003B25AA"/>
    <w:rsid w:val="003C3A62"/>
    <w:rsid w:val="003D1F5F"/>
    <w:rsid w:val="004C7D9D"/>
    <w:rsid w:val="0051726E"/>
    <w:rsid w:val="00584B59"/>
    <w:rsid w:val="005D243D"/>
    <w:rsid w:val="005E6285"/>
    <w:rsid w:val="00611788"/>
    <w:rsid w:val="00670015"/>
    <w:rsid w:val="006734EB"/>
    <w:rsid w:val="00682745"/>
    <w:rsid w:val="006B6C64"/>
    <w:rsid w:val="006D3505"/>
    <w:rsid w:val="00702F06"/>
    <w:rsid w:val="00753396"/>
    <w:rsid w:val="007C47E0"/>
    <w:rsid w:val="00833975"/>
    <w:rsid w:val="00861057"/>
    <w:rsid w:val="0086194F"/>
    <w:rsid w:val="008A2611"/>
    <w:rsid w:val="00902B72"/>
    <w:rsid w:val="009861B2"/>
    <w:rsid w:val="009C41BE"/>
    <w:rsid w:val="009D7E74"/>
    <w:rsid w:val="00A536D9"/>
    <w:rsid w:val="00A55411"/>
    <w:rsid w:val="00A574CE"/>
    <w:rsid w:val="00A6506C"/>
    <w:rsid w:val="00AA69A3"/>
    <w:rsid w:val="00AC5B40"/>
    <w:rsid w:val="00AD47E8"/>
    <w:rsid w:val="00AF37A0"/>
    <w:rsid w:val="00B22414"/>
    <w:rsid w:val="00B257A6"/>
    <w:rsid w:val="00B42E00"/>
    <w:rsid w:val="00C1430A"/>
    <w:rsid w:val="00C45210"/>
    <w:rsid w:val="00C7219D"/>
    <w:rsid w:val="00CA2988"/>
    <w:rsid w:val="00CA77A9"/>
    <w:rsid w:val="00CF34D8"/>
    <w:rsid w:val="00E12B4B"/>
    <w:rsid w:val="00E36E38"/>
    <w:rsid w:val="00E42718"/>
    <w:rsid w:val="00E64A1A"/>
    <w:rsid w:val="00E92566"/>
    <w:rsid w:val="00EE5620"/>
    <w:rsid w:val="00F37345"/>
    <w:rsid w:val="00F63EA8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4D0263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4T05:52:00Z</dcterms:created>
  <dcterms:modified xsi:type="dcterms:W3CDTF">2019-10-14T05:52:00Z</dcterms:modified>
</cp:coreProperties>
</file>